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C8F58" w14:textId="77777777" w:rsidR="00334116" w:rsidRDefault="00000000">
      <w:pPr>
        <w:pStyle w:val="a4"/>
      </w:pPr>
      <w:r>
        <w:t>Лабораторная работа №4</w:t>
      </w:r>
    </w:p>
    <w:p w14:paraId="2383D639" w14:textId="77777777" w:rsidR="00334116" w:rsidRDefault="00000000">
      <w:pPr>
        <w:pStyle w:val="a5"/>
      </w:pPr>
      <w:r>
        <w:t>Дискреционное разграничение прав в Linux. Расширенные атрибуты</w:t>
      </w:r>
    </w:p>
    <w:p w14:paraId="13BE057A" w14:textId="77777777" w:rsidR="00334116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0513662"/>
        <w:docPartObj>
          <w:docPartGallery w:val="Table of Contents"/>
          <w:docPartUnique/>
        </w:docPartObj>
      </w:sdtPr>
      <w:sdtContent>
        <w:p w14:paraId="7BE4D8B5" w14:textId="77777777" w:rsidR="00334116" w:rsidRDefault="00000000">
          <w:pPr>
            <w:pStyle w:val="ae"/>
          </w:pPr>
          <w:r>
            <w:t>Содержание</w:t>
          </w:r>
        </w:p>
        <w:p w14:paraId="155A8B39" w14:textId="04A1F92E" w:rsidR="004B17FF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453975" w:history="1">
            <w:r w:rsidR="004B17FF" w:rsidRPr="00927974">
              <w:rPr>
                <w:rStyle w:val="ad"/>
                <w:noProof/>
              </w:rPr>
              <w:t>1</w:t>
            </w:r>
            <w:r w:rsidR="004B17FF">
              <w:rPr>
                <w:noProof/>
              </w:rPr>
              <w:tab/>
            </w:r>
            <w:r w:rsidR="004B17FF" w:rsidRPr="00927974">
              <w:rPr>
                <w:rStyle w:val="ad"/>
                <w:noProof/>
              </w:rPr>
              <w:t>Цель работы</w:t>
            </w:r>
            <w:r w:rsidR="004B17FF">
              <w:rPr>
                <w:noProof/>
                <w:webHidden/>
              </w:rPr>
              <w:tab/>
            </w:r>
            <w:r w:rsidR="004B17FF">
              <w:rPr>
                <w:noProof/>
                <w:webHidden/>
              </w:rPr>
              <w:fldChar w:fldCharType="begin"/>
            </w:r>
            <w:r w:rsidR="004B17FF">
              <w:rPr>
                <w:noProof/>
                <w:webHidden/>
              </w:rPr>
              <w:instrText xml:space="preserve"> PAGEREF _Toc178453975 \h </w:instrText>
            </w:r>
            <w:r w:rsidR="004B17FF">
              <w:rPr>
                <w:noProof/>
                <w:webHidden/>
              </w:rPr>
            </w:r>
            <w:r w:rsidR="004B17FF">
              <w:rPr>
                <w:noProof/>
                <w:webHidden/>
              </w:rPr>
              <w:fldChar w:fldCharType="separate"/>
            </w:r>
            <w:r w:rsidR="004B17FF">
              <w:rPr>
                <w:noProof/>
                <w:webHidden/>
              </w:rPr>
              <w:t>1</w:t>
            </w:r>
            <w:r w:rsidR="004B17FF">
              <w:rPr>
                <w:noProof/>
                <w:webHidden/>
              </w:rPr>
              <w:fldChar w:fldCharType="end"/>
            </w:r>
          </w:hyperlink>
        </w:p>
        <w:p w14:paraId="4D9BB9BC" w14:textId="623EBCBA" w:rsidR="004B17FF" w:rsidRDefault="004B17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453976" w:history="1">
            <w:r w:rsidRPr="0092797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2797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3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14BB1" w14:textId="3C6B5ED1" w:rsidR="004B17FF" w:rsidRDefault="004B17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453977" w:history="1">
            <w:r w:rsidRPr="0092797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2797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3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1C2CF" w14:textId="5F395EA6" w:rsidR="004B17FF" w:rsidRDefault="004B17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453978" w:history="1">
            <w:r w:rsidRPr="0092797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453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B3C32" w14:textId="77777777" w:rsidR="00334116" w:rsidRDefault="00000000">
          <w:r>
            <w:fldChar w:fldCharType="end"/>
          </w:r>
        </w:p>
      </w:sdtContent>
    </w:sdt>
    <w:p w14:paraId="1A10F819" w14:textId="77777777" w:rsidR="00334116" w:rsidRDefault="00000000">
      <w:pPr>
        <w:pStyle w:val="1"/>
      </w:pPr>
      <w:bookmarkStart w:id="0" w:name="цель-работы"/>
      <w:bookmarkStart w:id="1" w:name="_Toc178453975"/>
      <w:r>
        <w:rPr>
          <w:rStyle w:val="SectionNumber"/>
        </w:rPr>
        <w:t>1</w:t>
      </w:r>
      <w:r>
        <w:tab/>
        <w:t>Цель работы</w:t>
      </w:r>
      <w:bookmarkEnd w:id="1"/>
    </w:p>
    <w:p w14:paraId="180AA631" w14:textId="77777777" w:rsidR="00334116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6B9659EE" w14:textId="77777777" w:rsidR="00334116" w:rsidRDefault="00000000">
      <w:pPr>
        <w:pStyle w:val="1"/>
      </w:pPr>
      <w:bookmarkStart w:id="2" w:name="выполнение-лабораторной-работы"/>
      <w:bookmarkStart w:id="3" w:name="_Toc17845397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0204F156" w14:textId="77777777" w:rsidR="00334116" w:rsidRDefault="00000000">
      <w:pPr>
        <w:pStyle w:val="Compact"/>
        <w:numPr>
          <w:ilvl w:val="0"/>
          <w:numId w:val="2"/>
        </w:numPr>
      </w:pPr>
      <w:r>
        <w:t xml:space="preserve">От имени пользователя guest определите расширенные атрибуты файла /home/guest/dir1/file1 командой </w:t>
      </w:r>
      <w:r>
        <w:rPr>
          <w:rStyle w:val="VerbatimChar"/>
        </w:rPr>
        <w:t>lsattr /home/guest/dir1/file1</w:t>
      </w:r>
    </w:p>
    <w:p w14:paraId="12AB2F43" w14:textId="77777777" w:rsidR="00334116" w:rsidRDefault="00000000">
      <w:pPr>
        <w:pStyle w:val="Compact"/>
        <w:numPr>
          <w:ilvl w:val="0"/>
          <w:numId w:val="2"/>
        </w:numPr>
      </w:pPr>
      <w:r>
        <w:t xml:space="preserve">Установите командой </w:t>
      </w:r>
      <w:r>
        <w:rPr>
          <w:rStyle w:val="VerbatimChar"/>
        </w:rPr>
        <w:t>chmod 600 file1</w:t>
      </w:r>
      <w:r>
        <w:t xml:space="preserve"> на файл file1 права, разрешающие чтение и запись для владельца файла (рис. [??]).</w:t>
      </w:r>
    </w:p>
    <w:p w14:paraId="4C40C79A" w14:textId="77777777" w:rsidR="00334116" w:rsidRDefault="00000000">
      <w:pPr>
        <w:pStyle w:val="CaptionedFigure"/>
      </w:pPr>
      <w:r>
        <w:rPr>
          <w:noProof/>
        </w:rPr>
        <w:drawing>
          <wp:inline distT="0" distB="0" distL="0" distR="0" wp14:anchorId="579E0BDB" wp14:editId="6539BF3A">
            <wp:extent cx="3733800" cy="2534839"/>
            <wp:effectExtent l="0" t="0" r="0" b="0"/>
            <wp:docPr id="22" name="Picture" descr="Выполнение пунктов 1-6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63A81" w14:textId="77777777" w:rsidR="00334116" w:rsidRDefault="00000000">
      <w:pPr>
        <w:pStyle w:val="ImageCaption"/>
      </w:pPr>
      <w:r>
        <w:t>Выполнение пунктов 1-6</w:t>
      </w:r>
    </w:p>
    <w:p w14:paraId="776F65B7" w14:textId="77777777" w:rsidR="00334116" w:rsidRDefault="00000000">
      <w:pPr>
        <w:pStyle w:val="Compact"/>
        <w:numPr>
          <w:ilvl w:val="0"/>
          <w:numId w:val="3"/>
        </w:numPr>
      </w:pPr>
      <w:r>
        <w:t xml:space="preserve">Попробуйте установить на файл /home/guest/dir1/file1 расширенный атрибут a от имени пользователя guest: </w:t>
      </w:r>
      <w:r>
        <w:rPr>
          <w:rStyle w:val="VerbatimChar"/>
        </w:rPr>
        <w:t>chattr +a /home/guest/dir1/file1</w:t>
      </w:r>
    </w:p>
    <w:p w14:paraId="079E0B41" w14:textId="77777777" w:rsidR="00334116" w:rsidRDefault="00000000">
      <w:pPr>
        <w:pStyle w:val="FirstParagraph"/>
      </w:pPr>
      <w:r>
        <w:lastRenderedPageBreak/>
        <w:t>При попытке установить расширенный атрибут а от имени пользователя появлется запрет (рис [??]).</w:t>
      </w:r>
    </w:p>
    <w:p w14:paraId="55227422" w14:textId="77777777" w:rsidR="00334116" w:rsidRDefault="00000000">
      <w:pPr>
        <w:pStyle w:val="Compact"/>
        <w:numPr>
          <w:ilvl w:val="0"/>
          <w:numId w:val="4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</w:t>
      </w:r>
      <w:r>
        <w:rPr>
          <w:rStyle w:val="VerbatimChar"/>
        </w:rPr>
        <w:t>chattr +a /home/guest/dir1/file1</w:t>
      </w:r>
    </w:p>
    <w:p w14:paraId="25CE2D0C" w14:textId="77777777" w:rsidR="00334116" w:rsidRDefault="00000000">
      <w:pPr>
        <w:pStyle w:val="FirstParagraph"/>
      </w:pPr>
      <w:r>
        <w:t>Повысив свои права с помощью команды su, я смогла установить расширенный атрибут а на файл (рис. [??]).</w:t>
      </w:r>
    </w:p>
    <w:p w14:paraId="71A2E007" w14:textId="77777777" w:rsidR="00334116" w:rsidRDefault="00000000">
      <w:pPr>
        <w:numPr>
          <w:ilvl w:val="0"/>
          <w:numId w:val="5"/>
        </w:numPr>
      </w:pPr>
      <w:r>
        <w:t xml:space="preserve">От пользователя guest проверьте правильность установления атрибута: </w:t>
      </w:r>
      <w:r>
        <w:rPr>
          <w:rStyle w:val="VerbatimChar"/>
        </w:rPr>
        <w:t>lsattr /home/guest/dir1/file1</w:t>
      </w:r>
    </w:p>
    <w:p w14:paraId="10794F01" w14:textId="77777777" w:rsidR="00334116" w:rsidRDefault="00000000">
      <w:pPr>
        <w:numPr>
          <w:ilvl w:val="0"/>
          <w:numId w:val="5"/>
        </w:numPr>
      </w:pPr>
      <w:r>
        <w:t xml:space="preserve">Выполните дозапись в файл file1 слова «test» командой </w:t>
      </w:r>
      <w:r>
        <w:rPr>
          <w:rStyle w:val="VerbatimChar"/>
        </w:rPr>
        <w:t>echo "test" /home/guest/dir1/file1</w:t>
      </w:r>
      <w:r>
        <w:t xml:space="preserve">. После этого выполните чтение файла file1 командой </w:t>
      </w:r>
      <w:r>
        <w:rPr>
          <w:rStyle w:val="VerbatimChar"/>
        </w:rPr>
        <w:t>cat /home/guest/dir1/file1</w:t>
      </w:r>
      <w:r>
        <w:t>. Убедитесь, что слово test было успешно записано в file1.</w:t>
      </w:r>
    </w:p>
    <w:p w14:paraId="18D8808E" w14:textId="77777777" w:rsidR="00334116" w:rsidRDefault="00000000">
      <w:pPr>
        <w:pStyle w:val="FirstParagraph"/>
      </w:pPr>
      <w:r>
        <w:t>К сожалению, слово не было успешно записано в файл (рис. [??]).</w:t>
      </w:r>
    </w:p>
    <w:p w14:paraId="44C87AFD" w14:textId="77777777" w:rsidR="00334116" w:rsidRDefault="00000000">
      <w:pPr>
        <w:pStyle w:val="Compact"/>
        <w:numPr>
          <w:ilvl w:val="0"/>
          <w:numId w:val="6"/>
        </w:numPr>
      </w:pPr>
      <w:r>
        <w:t xml:space="preserve">Попробуйте удалить файл file1 либо стереть имеющуюся в нём информацию командой </w:t>
      </w:r>
      <w:r>
        <w:rPr>
          <w:rStyle w:val="VerbatimChar"/>
        </w:rPr>
        <w:t>echo "abcd" &gt; /home/guest/dirl/file1</w:t>
      </w:r>
      <w:r>
        <w:t>. Попробуйте переименовать файл.</w:t>
      </w:r>
    </w:p>
    <w:p w14:paraId="5A23069D" w14:textId="77777777" w:rsidR="00334116" w:rsidRDefault="00000000">
      <w:pPr>
        <w:pStyle w:val="FirstParagraph"/>
      </w:pPr>
      <w:r>
        <w:t>Ничего из этого у меня не получилось.</w:t>
      </w:r>
    </w:p>
    <w:p w14:paraId="0CC1928D" w14:textId="77777777" w:rsidR="00334116" w:rsidRDefault="00000000">
      <w:pPr>
        <w:pStyle w:val="Compact"/>
        <w:numPr>
          <w:ilvl w:val="0"/>
          <w:numId w:val="7"/>
        </w:numPr>
      </w:pPr>
      <w:r>
        <w:t xml:space="preserve">Попробуйте с помощью команды </w:t>
      </w:r>
      <w:r>
        <w:rPr>
          <w:rStyle w:val="VerbatimChar"/>
        </w:rPr>
        <w:t>chmod 000 file1</w:t>
      </w:r>
      <w:r>
        <w:t xml:space="preserve">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791FD2B5" w14:textId="77777777" w:rsidR="00334116" w:rsidRDefault="00000000">
      <w:pPr>
        <w:pStyle w:val="FirstParagraph"/>
      </w:pPr>
      <w:r>
        <w:t>Установив на файл права 000, я не смогла сделать с ним вообще ничего, даже удалить впоследствии. Даже с правами суперпользователя. В связи с этим мне пришлось выполнять дальнейшие пункты с новым файлом file01 (не путать с изначальным file1).</w:t>
      </w:r>
    </w:p>
    <w:p w14:paraId="54E35F64" w14:textId="77777777" w:rsidR="00334116" w:rsidRDefault="00000000">
      <w:pPr>
        <w:pStyle w:val="Compact"/>
        <w:numPr>
          <w:ilvl w:val="0"/>
          <w:numId w:val="8"/>
        </w:numPr>
      </w:pPr>
      <w:r>
        <w:t xml:space="preserve">Снимите расширенный атрибут a с файла /home/guest/dirl/file1 от имени суперпользователя командой </w:t>
      </w:r>
      <w:r>
        <w:rPr>
          <w:rStyle w:val="VerbatimChar"/>
        </w:rPr>
        <w:t>chattr -a /home/guest/dir1/file1</w:t>
      </w:r>
      <w:r>
        <w:t>. Повторите операции, которые вам ранее не удавалось выполнить. Ваши наблюдения занесите в отчёт.</w:t>
      </w:r>
    </w:p>
    <w:p w14:paraId="31CF6010" w14:textId="77777777" w:rsidR="00334116" w:rsidRDefault="00000000">
      <w:pPr>
        <w:pStyle w:val="FirstParagraph"/>
      </w:pPr>
      <w:r>
        <w:t>Поставив на новый файл file01 права 600 и не добавляя в этот раз атрибут, я попробовала проделать все те же действия с этим файлом, и у меня все получилось.</w:t>
      </w:r>
    </w:p>
    <w:p w14:paraId="7BA50C64" w14:textId="77777777" w:rsidR="00334116" w:rsidRDefault="00000000">
      <w:pPr>
        <w:pStyle w:val="Compact"/>
        <w:numPr>
          <w:ilvl w:val="0"/>
          <w:numId w:val="9"/>
        </w:numPr>
      </w:pPr>
      <w:r>
        <w:t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 w14:paraId="05D95C95" w14:textId="77777777" w:rsidR="00334116" w:rsidRDefault="00000000">
      <w:pPr>
        <w:pStyle w:val="FirstParagraph"/>
      </w:pPr>
      <w:r>
        <w:t>Заменив атрибут а на атрибут i, я проделала все те же действия и получила результат.</w:t>
      </w:r>
    </w:p>
    <w:p w14:paraId="7EC1642A" w14:textId="77777777" w:rsidR="00334116" w:rsidRDefault="00000000">
      <w:pPr>
        <w:pStyle w:val="1"/>
      </w:pPr>
      <w:bookmarkStart w:id="4" w:name="выводы"/>
      <w:bookmarkStart w:id="5" w:name="_Toc178453977"/>
      <w:bookmarkEnd w:id="2"/>
      <w:r>
        <w:rPr>
          <w:rStyle w:val="SectionNumber"/>
        </w:rPr>
        <w:t>3</w:t>
      </w:r>
      <w:r>
        <w:tab/>
        <w:t>Выводы</w:t>
      </w:r>
      <w:bookmarkEnd w:id="5"/>
    </w:p>
    <w:p w14:paraId="5C2CAD9F" w14:textId="77777777" w:rsidR="00334116" w:rsidRDefault="00000000"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Также я имела возможность </w:t>
      </w:r>
      <w:r>
        <w:lastRenderedPageBreak/>
        <w:t>связать теорию дискреционного разделения доступа (дискреционная политика безопасности) с её реализацией на практике в ОС Linux и составила наглядные таблицы, поясняющие, какие операции возможны при тех или иных установленных правах, после чего опробовала действие на практике расширенных атрибутов «а» и «i».</w:t>
      </w:r>
    </w:p>
    <w:p w14:paraId="390D8B19" w14:textId="77777777" w:rsidR="00334116" w:rsidRDefault="00000000">
      <w:pPr>
        <w:pStyle w:val="1"/>
      </w:pPr>
      <w:bookmarkStart w:id="6" w:name="список-литературы"/>
      <w:bookmarkStart w:id="7" w:name="_Toc178453978"/>
      <w:bookmarkEnd w:id="4"/>
      <w:r>
        <w:t>Список литературы</w:t>
      </w:r>
      <w:bookmarkStart w:id="8" w:name="refs"/>
      <w:bookmarkEnd w:id="6"/>
      <w:bookmarkEnd w:id="7"/>
      <w:bookmarkEnd w:id="8"/>
    </w:p>
    <w:sectPr w:rsidR="003341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6428A" w14:textId="77777777" w:rsidR="00A60F33" w:rsidRDefault="00A60F33">
      <w:pPr>
        <w:spacing w:after="0"/>
      </w:pPr>
      <w:r>
        <w:separator/>
      </w:r>
    </w:p>
  </w:endnote>
  <w:endnote w:type="continuationSeparator" w:id="0">
    <w:p w14:paraId="6A7E4157" w14:textId="77777777" w:rsidR="00A60F33" w:rsidRDefault="00A60F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614CC" w14:textId="77777777" w:rsidR="00A60F33" w:rsidRDefault="00A60F33">
      <w:r>
        <w:separator/>
      </w:r>
    </w:p>
  </w:footnote>
  <w:footnote w:type="continuationSeparator" w:id="0">
    <w:p w14:paraId="52974F77" w14:textId="77777777" w:rsidR="00A60F33" w:rsidRDefault="00A60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DACF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AABE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3C7827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07C08D8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F54E7A7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6FA8E87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BADC092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7C509BD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EA5429D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2110391843">
    <w:abstractNumId w:val="0"/>
  </w:num>
  <w:num w:numId="2" w16cid:durableId="519742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51159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47830147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398359152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785421014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867334671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56501549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376392148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4116"/>
    <w:rsid w:val="00334116"/>
    <w:rsid w:val="004B17FF"/>
    <w:rsid w:val="00A6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B45A17"/>
  <w15:docId w15:val="{FD6B1767-F005-4368-9781-0AEA424E6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B17F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5</Words>
  <Characters>3109</Characters>
  <Application>Microsoft Office Word</Application>
  <DocSecurity>0</DocSecurity>
  <Lines>25</Lines>
  <Paragraphs>7</Paragraphs>
  <ScaleCrop>false</ScaleCrop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слова Анастасия Сергеевна</dc:creator>
  <cp:keywords/>
  <cp:lastModifiedBy>Анастасия Маслова</cp:lastModifiedBy>
  <cp:revision>3</cp:revision>
  <cp:lastPrinted>2024-09-28T19:13:00Z</cp:lastPrinted>
  <dcterms:created xsi:type="dcterms:W3CDTF">2024-09-28T19:12:00Z</dcterms:created>
  <dcterms:modified xsi:type="dcterms:W3CDTF">2024-09-28T19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